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tect</w:t>
      </w:r>
      <w:r>
        <w:t xml:space="preserve"> </w:t>
      </w:r>
      <w:r>
        <w:t xml:space="preserve">Cover</w:t>
      </w:r>
      <w:r>
        <w:t xml:space="preserve"> </w:t>
      </w:r>
      <w:r>
        <w:t xml:space="preserve">Letter</w:t>
      </w:r>
      <w:r>
        <w:t xml:space="preserve"> </w:t>
      </w:r>
      <w:r>
        <w:t xml:space="preserve">-</w:t>
      </w:r>
      <w:r>
        <w:t xml:space="preserve"> </w:t>
      </w:r>
      <w:r>
        <w:t xml:space="preserve">Nigeria</w:t>
      </w:r>
      <w:r>
        <w:t xml:space="preserve"> </w:t>
      </w:r>
      <w:r>
        <w:t xml:space="preserve">Abuja</w:t>
      </w:r>
    </w:p>
    <w:bookmarkStart w:id="25" w:name="X7c41de051e312a4baebc353d4bbc85c7c489572"/>
    <w:p>
      <w:pPr>
        <w:pStyle w:val="Heading1"/>
      </w:pPr>
      <w:r>
        <w:t xml:space="preserve">Cover Letter for Architect Position in Nigeria Abuja</w:t>
      </w:r>
    </w:p>
    <w:p>
      <w:pPr>
        <w:pStyle w:val="FirstParagraph"/>
      </w:pPr>
      <w:r>
        <w:t xml:space="preserve">Dear [Hiring Manager's Name or "Recruitment Team"],</w:t>
      </w:r>
    </w:p>
    <w:p>
      <w:pPr>
        <w:pStyle w:val="BodyText"/>
      </w:pPr>
      <w:r>
        <w:t xml:space="preserve">I am writing to express my sincere interest in the Architect position at your esteemed organization, based in Nigeria’s vibrant capital, Abuja. As a highly motivated and detail-oriented architect with over [X years] of experience in designing innovative and sustainable structures, I am eager to contribute my expertise to your firm’s mission of shaping the future of urban development in this dynamic region. Abuja, as the political and administrative hub of Nigeria, presents unique opportunities for architects to create spaces that reflect cultural heritage while embracing modernity. My professional background aligns seamlessly with these goals, and I am confident that my skills in architectural design, project management, and community engagement will add value to your team.</w:t>
      </w:r>
    </w:p>
    <w:bookmarkStart w:id="20" w:name="X96d60836939af289f299b7582badb5ac0420735"/>
    <w:p>
      <w:pPr>
        <w:pStyle w:val="Heading2"/>
      </w:pPr>
      <w:r>
        <w:t xml:space="preserve">Why Abuja? A Passion for Architectural Excellence</w:t>
      </w:r>
    </w:p>
    <w:p>
      <w:pPr>
        <w:pStyle w:val="FirstParagraph"/>
      </w:pPr>
      <w:r>
        <w:t xml:space="preserve">Nigeria Abuja is a city of contrasts—where traditional Nigerian culture meets cutting-edge infrastructure. As an architect, I have always been captivated by the potential to design spaces that honor this duality. My career has focused on creating environments that are not only functional but also culturally resonant and environmentally sustainable. In Abuja, where rapid urbanization demands thoughtful planning, I believe architects play a pivotal role in balancing growth with preservation. Whether it is designing government buildings, residential complexes, or public spaces, my work has always aimed to enhance the quality of life for communities while adhering to the highest standards of architectural integrity.</w:t>
      </w:r>
    </w:p>
    <w:p>
      <w:pPr>
        <w:pStyle w:val="BodyText"/>
      </w:pPr>
      <w:r>
        <w:t xml:space="preserve">My experience in Nigeria’s construction industry has equipped me with a deep understanding of the challenges and opportunities unique to this region. From navigating local building codes and climate-specific design requirements to addressing socio-economic factors in urban planning, I have consistently delivered projects that meet both technical and human-centric objectives. For instance, during my tenure at [Previous Company Name], I led the design of a mixed-use development in Abuja that integrated green spaces, energy-efficient systems, and cultural motifs inspired by local art. This project not only received recognition for its innovation but also became a model for sustainable urban living in the region.</w:t>
      </w:r>
    </w:p>
    <w:bookmarkEnd w:id="20"/>
    <w:bookmarkStart w:id="21" w:name="professional-expertise-and-achievements"/>
    <w:p>
      <w:pPr>
        <w:pStyle w:val="Heading2"/>
      </w:pPr>
      <w:r>
        <w:t xml:space="preserve">Professional Expertise and Achievements</w:t>
      </w:r>
    </w:p>
    <w:p>
      <w:pPr>
        <w:pStyle w:val="FirstParagraph"/>
      </w:pPr>
      <w:r>
        <w:t xml:space="preserve">As an Architect, I have dedicated my career to merging creativity with technical precision. My portfolio includes a wide range of projects, from residential and commercial buildings to institutional and infrastructure developments. I hold a [Degree in Architecture] from [University Name] and am a licensed member of the Nigerian Institute of Architects (NIA), which underscores my commitment to professional excellence and ethical standards.</w:t>
      </w:r>
    </w:p>
    <w:p>
      <w:pPr>
        <w:pStyle w:val="BodyText"/>
      </w:pPr>
      <w:r>
        <w:t xml:space="preserve">One of my most rewarding projects was the design of a community center in Abuja that prioritized inclusivity and accessibility. By collaborating with local stakeholders, I ensured that the building not only met architectural benchmarks but also addressed the specific needs of its users. This project highlighted my ability to translate theoretical knowledge into practical solutions while fostering strong relationships with clients and communities.</w:t>
      </w:r>
    </w:p>
    <w:p>
      <w:pPr>
        <w:pStyle w:val="BodyText"/>
      </w:pPr>
      <w:r>
        <w:t xml:space="preserve">In addition to my technical skills, I have a proven track record in project management and client relations. I am adept at coordinating multidisciplinary teams, managing budgets, and delivering projects on time without compromising quality. My ability to communicate complex design concepts to non-technical audiences has been instrumental in securing buy-in from stakeholders and ensuring the successful execution of my projects.</w:t>
      </w:r>
    </w:p>
    <w:bookmarkEnd w:id="21"/>
    <w:bookmarkStart w:id="22" w:name="why-your-organization"/>
    <w:p>
      <w:pPr>
        <w:pStyle w:val="Heading2"/>
      </w:pPr>
      <w:r>
        <w:t xml:space="preserve">Why Your Organization?</w:t>
      </w:r>
    </w:p>
    <w:p>
      <w:pPr>
        <w:pStyle w:val="FirstParagraph"/>
      </w:pPr>
      <w:r>
        <w:t xml:space="preserve">When I first learned about your organization, I was particularly impressed by your commitment to [specific value or project, e.g., "sustainable urban development" or "innovative architectural solutions"]. As an architect deeply rooted in Nigeria Abuja’s evolving landscape, I am eager to contribute to initiatives that align with this vision. Your reputation for excellence and your focus on creating spaces that inspire and serve the public resonate with my own professional philosophy.</w:t>
      </w:r>
    </w:p>
    <w:p>
      <w:pPr>
        <w:pStyle w:val="BodyText"/>
      </w:pPr>
      <w:r>
        <w:t xml:space="preserve">I am especially drawn to your firm’s emphasis on [specific detail, e.g., "cultural preservation," "green building practices," or "community engagement"]. These priorities align perfectly with my belief that architecture should be a force for positive change. I am confident that my background in [specific area, e.g., "residential design" or "public infrastructure"] and my understanding of the unique challenges faced by architects in Nigeria’s capital will enable me to make meaningful contributions to your team.</w:t>
      </w:r>
    </w:p>
    <w:bookmarkEnd w:id="22"/>
    <w:bookmarkStart w:id="23" w:name="a-vision-for-the-future"/>
    <w:p>
      <w:pPr>
        <w:pStyle w:val="Heading2"/>
      </w:pPr>
      <w:r>
        <w:t xml:space="preserve">A Vision for the Future</w:t>
      </w:r>
    </w:p>
    <w:p>
      <w:pPr>
        <w:pStyle w:val="FirstParagraph"/>
      </w:pPr>
      <w:r>
        <w:t xml:space="preserve">Looking ahead, I am excited about the opportunity to collaborate with your organization on projects that push the boundaries of architectural innovation. Abuja’s growth offers a fertile ground for architects to experiment with new materials, technologies, and design approaches. I am particularly interested in exploring how modular construction techniques and smart building systems can be adapted to meet the needs of Nigeria’s urban centers. My goal is to help shape a future where architecture not only meets functional demands but also enhances the social and environmental well-being of its users.</w:t>
      </w:r>
    </w:p>
    <w:p>
      <w:pPr>
        <w:pStyle w:val="BodyText"/>
      </w:pPr>
      <w:r>
        <w:t xml:space="preserve">I am also passionate about mentoring young architects and fostering a culture of continuous learning within my team. In my previous roles, I have mentored junior staff members, helping them develop their technical skills and professional confidence. I believe that nurturing talent is essential to the long-term success of any architectural firm, and I would be delighted to contribute to your organization’s commitment to excellence in this area.</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n Architect in Nigeria Abuja. My experience, skills, and passion for creating meaningful spaces make me a strong candidate for this role. I am confident that my contributions will help your organization achieve its goals while continuing to set new standards in architectural design and urban development.</w:t>
      </w:r>
    </w:p>
    <w:p>
      <w:pPr>
        <w:pStyle w:val="BodyText"/>
      </w:pPr>
      <w:r>
        <w:t xml:space="preserve">Thank you for considering my application. I would welcome the opportunity to discuss how my background and vision align with your firm’s objectives. Please feel free to contact me at [Your Phone Number] or [Your Email Address] at your earliest convenience. I look forward to the possibility of working together to shape the future of architecture in Nigeria Abuj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 Cover Letter - Nigeria Abuja</dc:title>
  <dc:creator/>
  <dc:language>en</dc:language>
  <cp:keywords/>
  <dcterms:created xsi:type="dcterms:W3CDTF">2026-07-21T02:34:48Z</dcterms:created>
  <dcterms:modified xsi:type="dcterms:W3CDTF">2026-07-21T02:34:48Z</dcterms:modified>
</cp:coreProperties>
</file>

<file path=docProps/custom.xml><?xml version="1.0" encoding="utf-8"?>
<Properties xmlns="http://schemas.openxmlformats.org/officeDocument/2006/custom-properties" xmlns:vt="http://schemas.openxmlformats.org/officeDocument/2006/docPropsVTypes"/>
</file>